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3DDAFF6" w14:textId="77777777" w:rsidR="00FD0A07" w:rsidRDefault="00FD0A07" w:rsidP="00FD0A07">
      <w:r>
        <w:t>Web考试重点</w:t>
      </w:r>
      <w:r>
        <w:br/>
        <w:t>所有内容都有可能考到</w:t>
      </w:r>
      <w:r>
        <w:br/>
        <w:t>重点可以参考作业/练习 训练的多的</w:t>
      </w:r>
      <w:r>
        <w:br/>
        <w:t>四次作业里出现的是重点</w:t>
      </w:r>
      <w:r>
        <w:br/>
        <w:t>主要考 html css js xml json ajax（练得多的）</w:t>
      </w:r>
      <w:r>
        <w:br/>
        <w:t>不重点考察只将了一两次课 convas / </w:t>
      </w:r>
      <w:r>
        <w:br/>
      </w:r>
    </w:p>
    <w:p w14:paraId="1AB45BD1" w14:textId="77777777" w:rsidR="00FD0A07" w:rsidRDefault="00FD0A07" w:rsidP="00FD0A07">
      <w:r>
        <w:t>8道题</w:t>
      </w:r>
      <w:r>
        <w:br/>
        <w:t>3道概念简答题</w:t>
      </w:r>
      <w:r>
        <w:br/>
        <w:t>5道编程题</w:t>
      </w:r>
      <w:r>
        <w:br/>
        <w:t>总分60分</w:t>
      </w:r>
    </w:p>
    <w:p w14:paraId="1433268A" w14:textId="77777777" w:rsidR="00FD0A07" w:rsidRPr="00FD0A07" w:rsidRDefault="00FD0A07" w:rsidP="00FD0A07">
      <w:pPr>
        <w:rPr>
          <w:rFonts w:hint="eastAsia"/>
        </w:rPr>
      </w:pPr>
    </w:p>
    <w:p w14:paraId="095A25CC" w14:textId="77777777" w:rsidR="00FD0A07" w:rsidRPr="00FD0A07" w:rsidRDefault="00FD0A07" w:rsidP="00FD0A07">
      <w:r w:rsidRPr="00FD0A07">
        <w:t>Web Development</w:t>
      </w:r>
    </w:p>
    <w:p w14:paraId="6268B649" w14:textId="77777777" w:rsidR="00FD0A07" w:rsidRPr="00FD0A07" w:rsidRDefault="00FD0A07" w:rsidP="00FD0A07">
      <w:r w:rsidRPr="00FD0A07">
        <w:t>HTML、css、JavaScript 的基础不用说，必须得会</w:t>
      </w:r>
    </w:p>
    <w:p w14:paraId="6625EAAE" w14:textId="77777777" w:rsidR="00FD0A07" w:rsidRPr="00FD0A07" w:rsidRDefault="00FD0A07" w:rsidP="00FD0A07">
      <w:r w:rsidRPr="00FD0A07">
        <w:t>ajax 考的是 display(obj)，不要求完整ajax 代码</w:t>
      </w:r>
    </w:p>
    <w:p w14:paraId="57A8FF15" w14:textId="77777777" w:rsidR="00FD0A07" w:rsidRPr="00FD0A07" w:rsidRDefault="00FD0A07" w:rsidP="00FD0A07">
      <w:r w:rsidRPr="00FD0A07">
        <w:t>animation 考了，在例题难度的基础上加了个暂停按钮和对应操作</w:t>
      </w:r>
    </w:p>
    <w:p w14:paraId="094EBBB9" w14:textId="77777777" w:rsidR="00FD0A07" w:rsidRPr="00FD0A07" w:rsidRDefault="00FD0A07" w:rsidP="00FD0A07">
      <w:r w:rsidRPr="00FD0A07">
        <w:t>xml，dtd，xslt 这次考的简答，不排除下次考代码</w:t>
      </w:r>
    </w:p>
    <w:p w14:paraId="2C845BAF" w14:textId="77777777" w:rsidR="00FD0A07" w:rsidRPr="00FD0A07" w:rsidRDefault="00FD0A07" w:rsidP="00FD0A07">
      <w:r w:rsidRPr="00FD0A07">
        <w:t>html+css 考的巨细无比，常见的那些 style 的名称最好都记住</w:t>
      </w:r>
    </w:p>
    <w:p w14:paraId="6CBE1A3E" w14:textId="77777777" w:rsidR="00FD0A07" w:rsidRPr="00FD0A07" w:rsidRDefault="00FD0A07" w:rsidP="00FD0A07">
      <w:r w:rsidRPr="00FD0A07">
        <w:t>考了一道类似 ppt 中实现加减乘除运算的题，改成了坐标运算，其中还要会生成随机数</w:t>
      </w:r>
    </w:p>
    <w:p w14:paraId="5401BC46" w14:textId="77777777" w:rsidR="00FD0A07" w:rsidRPr="00FD0A07" w:rsidRDefault="00FD0A07" w:rsidP="00FD0A07">
      <w:r w:rsidRPr="00FD0A07">
        <w:t>web form 一道，radio、text field、textarea 等都要熟悉，基础的 form validation 要会</w:t>
      </w:r>
    </w:p>
    <w:p w14:paraId="61A0BE17" w14:textId="77777777" w:rsidR="00FD0A07" w:rsidRPr="00FD0A07" w:rsidRDefault="00FD0A07" w:rsidP="00FD0A07">
      <w:r w:rsidRPr="00FD0A07">
        <w:t>DOM 练习没出过，考试也没考</w:t>
      </w:r>
    </w:p>
    <w:p w14:paraId="6EA97170" w14:textId="77777777" w:rsidR="00FD0A07" w:rsidRPr="00FD0A07" w:rsidRDefault="00FD0A07" w:rsidP="00FD0A07">
      <w:r w:rsidRPr="00FD0A07">
        <w:t>canvas查无此人</w:t>
      </w:r>
    </w:p>
    <w:p w14:paraId="7571C3E7" w14:textId="77777777" w:rsidR="00FD0A07" w:rsidRPr="00FD0A07" w:rsidRDefault="00FD0A07" w:rsidP="00FD0A07">
      <w:r w:rsidRPr="00FD0A07">
        <w:t>client-side storage 考了个简答，local 和 session 存储区别，lab 是选做，显然非重点</w:t>
      </w:r>
    </w:p>
    <w:p w14:paraId="28757C9D" w14:textId="77777777" w:rsidR="00FD0A07" w:rsidRDefault="00FD0A07" w:rsidP="00FD0A07">
      <w:pPr>
        <w:rPr>
          <w:rFonts w:hint="eastAsia"/>
        </w:rPr>
      </w:pPr>
      <w:r w:rsidRPr="00FD0A07">
        <w:rPr>
          <w:rFonts w:hint="eastAsia"/>
        </w:rPr>
        <w:t>卧槽我突然想起来</w:t>
      </w:r>
      <w:r w:rsidRPr="00FD0A07">
        <w:t>xml</w:t>
      </w:r>
      <w:r w:rsidRPr="00FD0A07">
        <w:rPr>
          <w:rFonts w:hint="eastAsia"/>
        </w:rPr>
        <w:t>和</w:t>
      </w:r>
      <w:r w:rsidRPr="00FD0A07">
        <w:t>dtd</w:t>
      </w:r>
      <w:r w:rsidRPr="00FD0A07">
        <w:rPr>
          <w:rFonts w:hint="eastAsia"/>
        </w:rPr>
        <w:t>考了代码</w:t>
      </w:r>
    </w:p>
    <w:p w14:paraId="5462D78C" w14:textId="47506FCC" w:rsidR="00B83F8E" w:rsidRPr="00FD0A07" w:rsidRDefault="00B83F8E" w:rsidP="00FD0A07"/>
    <w:sectPr w:rsidR="00B83F8E" w:rsidRPr="00FD0A0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7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7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O0MDQwNzIHEgZG5ko6SsGpxcWZ+XkgBYa1AL+CmDosAAAA"/>
  </w:docVars>
  <w:rsids>
    <w:rsidRoot w:val="00C1161A"/>
    <w:rsid w:val="00B83F8E"/>
    <w:rsid w:val="00C1161A"/>
    <w:rsid w:val="00CE017B"/>
    <w:rsid w:val="00FD0A07"/>
    <w:rsid w:val="00FD2A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C41025"/>
  <w15:chartTrackingRefBased/>
  <w15:docId w15:val="{DCC2FA9B-4E2B-4CE3-A712-EDDF3F84E6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D2ABE"/>
    <w:pPr>
      <w:widowControl w:val="0"/>
      <w:jc w:val="both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bg1"/>
        </a:solidFill>
        <a:ln>
          <a:solidFill>
            <a:schemeClr val="tx1"/>
          </a:solidFill>
        </a:ln>
      </a:spPr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0</Words>
  <Characters>456</Characters>
  <Application>Microsoft Office Word</Application>
  <DocSecurity>0</DocSecurity>
  <Lines>3</Lines>
  <Paragraphs>1</Paragraphs>
  <ScaleCrop>false</ScaleCrop>
  <Company/>
  <LinksUpToDate>false</LinksUpToDate>
  <CharactersWithSpaces>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文彬 刘</dc:creator>
  <cp:keywords/>
  <dc:description/>
  <cp:lastModifiedBy>Yinqiao Li</cp:lastModifiedBy>
  <cp:revision>2</cp:revision>
  <dcterms:created xsi:type="dcterms:W3CDTF">2023-12-04T16:31:00Z</dcterms:created>
  <dcterms:modified xsi:type="dcterms:W3CDTF">2024-10-01T04:45:00Z</dcterms:modified>
</cp:coreProperties>
</file>